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Australia</w:t>
      </w:r>
      <w:r>
        <w:t xml:space="preserve"> </w:t>
      </w:r>
      <w:r>
        <w:t xml:space="preserve">Melbourne</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State, Postcode]</w:t>
      </w:r>
      <w:r>
        <w:br/>
      </w:r>
      <w:r>
        <w:t xml:space="preserve">[Email Address]</w:t>
      </w:r>
      <w:r>
        <w:br/>
      </w:r>
      <w:r>
        <w:t xml:space="preserve">[Phone Number]</w:t>
      </w:r>
      <w:r>
        <w:br/>
      </w:r>
      <w:r>
        <w:t xml:space="preserve">[Date]</w:t>
      </w:r>
    </w:p>
    <w:p>
      <w:pPr>
        <w:pStyle w:val="BodyText"/>
      </w:pPr>
      <w:r>
        <w:t xml:space="preserve">Hiring Team</w:t>
      </w:r>
      <w:r>
        <w:br/>
      </w:r>
      <w:r>
        <w:t xml:space="preserve">[Consultancy Firm Name]</w:t>
      </w:r>
      <w:r>
        <w:br/>
      </w:r>
      <w:r>
        <w:t xml:space="preserve">100 Collins Street</w:t>
      </w:r>
      <w:r>
        <w:br/>
      </w:r>
      <w:r>
        <w:t xml:space="preserve">Melbourne VIC 3000</w:t>
      </w:r>
      <w:r>
        <w:br/>
      </w:r>
      <w:r>
        <w:t xml:space="preserve">Australia</w:t>
      </w:r>
    </w:p>
    <w:bookmarkStart w:id="20" w:name="Xd276ef505ac4cff8bb8cc6696e99d321e4dd3d2"/>
    <w:p>
      <w:pPr>
        <w:pStyle w:val="Heading2"/>
      </w:pPr>
      <w:r>
        <w:t xml:space="preserve">Subject: Internship Application Letter for Business Consultant Intern Position</w:t>
      </w:r>
    </w:p>
    <w:p>
      <w:pPr>
        <w:pStyle w:val="FirstParagraph"/>
      </w:pPr>
      <w:r>
        <w:t xml:space="preserve">Dear Hiring Manager,</w:t>
      </w:r>
    </w:p>
    <w:p>
      <w:pPr>
        <w:pStyle w:val="BodyText"/>
      </w:pPr>
      <w:r>
        <w:t xml:space="preserve">I am writing to express my enthusiastic interest in the Business Consultant Intern position at [Consultancy Firm Name], as advertised on [Platform where job was posted - e.g., LinkedIn, company website, University Career Portal]. As a highly motivated and analytically driven student completing my Bachelor of Business Administration with a specialization in Strategic Management at the University of Melbourne, I am confident that my academic foundation, practical project experience, and deep commitment to contributing to Australia's dynamic business landscape align perfectly with the requirements of this role. This</w:t>
      </w:r>
      <w:r>
        <w:t xml:space="preserve"> </w:t>
      </w:r>
      <w:r>
        <w:rPr>
          <w:bCs/>
          <w:b/>
        </w:rPr>
        <w:t xml:space="preserve">Internship Application Letter</w:t>
      </w:r>
      <w:r>
        <w:t xml:space="preserve"> </w:t>
      </w:r>
      <w:r>
        <w:t xml:space="preserve">serves as my formal expression of intent to join your esteemed team in Melbourne and support your mission of delivering exceptional strategic solutions across diverse Australian industries.</w:t>
      </w:r>
    </w:p>
    <w:p>
      <w:pPr>
        <w:pStyle w:val="BodyText"/>
      </w:pPr>
      <w:r>
        <w:t xml:space="preserve">The decision to pursue a Business Consultant internship specifically within Australia Melbourne is deeply intentional. Melbourne consistently ranks among the world’s top 10 most livable cities and serves as Australia’s primary hub for innovation, finance, and sustainable business growth. I have long admired how Melbourne-based consultancies like yours bridge global best practices with local market nuances – from navigating complex supply chains in the manufacturing sector to driving digital transformation initiatives for healthcare providers across Victoria. My academic curriculum at the University of Melbourne has placed significant emphasis on understanding Australia’s unique economic context, including regulatory frameworks like the Australian Consumer Law, industry-specific challenges in sectors such as agribusiness and fintech, and Melbourne’s vibrant startup ecosystem. I am eager to apply this knowledge within a real-world setting where my contributions can directly support businesses operating within the heart of Australia’s most economically diverse city.</w:t>
      </w:r>
    </w:p>
    <w:p>
      <w:pPr>
        <w:pStyle w:val="BodyText"/>
      </w:pPr>
      <w:r>
        <w:t xml:space="preserve">Throughout my studies, I have cultivated a robust skill set directly relevant to the demands of a Business Consultant intern. My capstone project, conducted in partnership with Melbourne-based SME "GreenTech Solutions," involved analyzing operational inefficiencies across their supply chain and developing data-driven recommendations that reduced delivery times by 18% and lowered carbon footprint by 12%. This experience required me to conduct stakeholder interviews (including executives from Melbourne’s Business Council), synthesize complex market data, create actionable visualizations, and present findings with clarity – all while adhering to Australian business communication standards. I am proficient in Microsoft Excel (advanced modeling), Power BI for data visualization, and have foundational knowledge of Python for quantitative analysis. Crucially, I understand that effective consulting in Australia Melbourne transcends technical skills; it demands cultural intelligence, collaborative problem-solving within diverse teams (reflective of Victoria’s multicultural workforce), and the ability to communicate insights respectfully to non-technical clients – values deeply embedded in your firm’s profile.</w:t>
      </w:r>
    </w:p>
    <w:p>
      <w:pPr>
        <w:pStyle w:val="BodyText"/>
      </w:pPr>
      <w:r>
        <w:t xml:space="preserve">What particularly draws me to [Consultancy Firm Name] is your renowned work with Victorian government initiatives like the "Melbourne Economic Growth Plan" and your commitment to ethical consulting practices. Your recent project for the Victorian Department of Health, optimizing community healthcare access across Melbourne suburbs, exemplifies the impactful, solution-oriented approach I aspire to contribute to. I am eager to learn from your senior consultants who possess extensive experience navigating Australia’s complex business environment – from advising multinational corporations on market entry strategies in Southeast Asia through an Australian lens to supporting local startups with scalable growth frameworks. My internship goals are clear: I aim not only to hone my analytical and presentation skills but also to deeply understand how strategic consultancy drives tangible economic value within the specific context of Australia Melbourne. I am keen to contribute fresh perspectives while learning from your team’s expertise in areas such as sustainable business model innovation, which is critical for Melbourne’s future growth.</w:t>
      </w:r>
    </w:p>
    <w:p>
      <w:pPr>
        <w:pStyle w:val="BodyText"/>
      </w:pPr>
      <w:r>
        <w:t xml:space="preserve">My academic journey has reinforced my passion for problem-solving at the intersection of data and human-centric solutions – a philosophy central to modern Business Consulting. Courses like "Strategic Decision Making" (where I earned distinction) and "Business Analytics in Practice" provided me with frameworks to approach challenges methodically, while volunteer work with the Melbourne Sustainability Network allowed me to apply these concepts in real community development projects. I am fluent in English, possess a current Australian student visa (valid until [Date]), and am fully compliant with all requirements for an internship within Victoria’s regulatory framework. I am available for a minimum 12-week commitment starting [Preferred Start Date], aligning with your firm’s typical intern schedules.</w:t>
      </w:r>
    </w:p>
    <w:p>
      <w:pPr>
        <w:pStyle w:val="BodyText"/>
      </w:pPr>
      <w:r>
        <w:t xml:space="preserve">As an international student deeply invested in building my career within Australia Melbourne, I recognize the importance of cultural integration and professional development. I am committed to actively contributing to your team culture by collaborating effectively, embracing feedback, and demonstrating the proactive attitude expected in Australia’s competitive consultancy sector. My resume, attached for your review, provides further detail on my academic achievements and relevant projects.</w:t>
      </w:r>
    </w:p>
    <w:p>
      <w:pPr>
        <w:pStyle w:val="BodyText"/>
      </w:pPr>
      <w:r>
        <w:t xml:space="preserve">I would be honored to bring my enthusiasm for strategic business analysis and my dedication to supporting Melbourne’s thriving economy to [Consultancy Firm Name]. Thank you for considering my</w:t>
      </w:r>
      <w:r>
        <w:t xml:space="preserve"> </w:t>
      </w:r>
      <w:r>
        <w:rPr>
          <w:bCs/>
          <w:b/>
        </w:rPr>
        <w:t xml:space="preserve">Internship Application Letter</w:t>
      </w:r>
      <w:r>
        <w:t xml:space="preserve">. I am eager to discuss how my skills, academic background, and passion for driving meaningful business outcomes can benefit your team. I look forward to the possibility of contributing as a Business Consultant intern within your Melbourne office and am available at your convenience for an interview.</w:t>
      </w:r>
    </w:p>
    <w:p>
      <w:pPr>
        <w:pStyle w:val="BodyText"/>
      </w:pPr>
      <w:r>
        <w:t xml:space="preserve">Sincerely,</w:t>
      </w:r>
    </w:p>
    <w:p>
      <w:pPr>
        <w:pStyle w:val="BodyText"/>
      </w:pPr>
      <w:r>
        <w:t xml:space="preserve">[Your Full Name]</w:t>
      </w:r>
    </w:p>
    <w:p>
      <w:pPr>
        <w:pStyle w:val="BodyText"/>
      </w:pPr>
      <w:r>
        <w:rPr>
          <w:bCs/>
          <w:b/>
        </w:rPr>
        <w:t xml:space="preserve">Key Reasons for Application:</w:t>
      </w:r>
      <w:r>
        <w:br/>
      </w:r>
      <w:r>
        <w:t xml:space="preserve">• Deep understanding of Melbourne's business ecosystem and Victoria's economic priorities</w:t>
      </w:r>
      <w:r>
        <w:br/>
      </w:r>
      <w:r>
        <w:t xml:space="preserve">• Academic focus on Australian market dynamics and regulatory context (e.g., ACCC compliance)</w:t>
      </w:r>
      <w:r>
        <w:br/>
      </w:r>
      <w:r>
        <w:t xml:space="preserve">• Proven project experience delivering measurable results for local Melbourne businesses</w:t>
      </w:r>
      <w:r>
        <w:br/>
      </w:r>
      <w:r>
        <w:t xml:space="preserve">• Cultural alignment with collaborative, solution-focused consulting practices prevalent in Australia</w:t>
      </w:r>
      <w:r>
        <w:br/>
      </w:r>
      <w:r>
        <w:t xml:space="preserve">• Full eligibility to work within Australia Melbourne under current visa arrangements</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Australia Melbourne</dc:title>
  <dc:creator/>
  <dc:language>en</dc:language>
  <cp:keywords/>
  <dcterms:created xsi:type="dcterms:W3CDTF">2026-07-23T20:59:42Z</dcterms:created>
  <dcterms:modified xsi:type="dcterms:W3CDTF">2026-07-23T20:59:42Z</dcterms:modified>
</cp:coreProperties>
</file>

<file path=docProps/custom.xml><?xml version="1.0" encoding="utf-8"?>
<Properties xmlns="http://schemas.openxmlformats.org/officeDocument/2006/custom-properties" xmlns:vt="http://schemas.openxmlformats.org/officeDocument/2006/docPropsVTypes"/>
</file>